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178E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46A68F1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148D4E6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21C2BE2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DCC5D02" w14:textId="5A0A3C1F" w:rsidR="00587F4C" w:rsidRDefault="00587F4C" w:rsidP="0061051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044B2">
        <w:rPr>
          <w:rFonts w:ascii="Times New Roman" w:eastAsia="Times New Roman" w:hAnsi="Times New Roman" w:cs="Times New Roman"/>
          <w:b/>
          <w:sz w:val="24"/>
          <w:szCs w:val="24"/>
        </w:rPr>
        <w:fldChar w:fldCharType="begin"/>
      </w:r>
      <w:r w:rsidRPr="00E044B2">
        <w:rPr>
          <w:rFonts w:ascii="Times New Roman" w:eastAsia="Times New Roman" w:hAnsi="Times New Roman" w:cs="Times New Roman"/>
          <w:b/>
          <w:sz w:val="24"/>
          <w:szCs w:val="24"/>
        </w:rPr>
        <w:instrText xml:space="preserve"> AutoTextList \s NoStyle \t "Please enter the title of your essay here. Remember that all major words should begin with a capital letter. Also do not bold, underline, or italicize your title." </w:instrText>
      </w:r>
      <w:r w:rsidRPr="00E044B2">
        <w:rPr>
          <w:rFonts w:ascii="Times New Roman" w:eastAsia="Times New Roman" w:hAnsi="Times New Roman" w:cs="Times New Roman"/>
          <w:b/>
          <w:sz w:val="24"/>
          <w:szCs w:val="24"/>
        </w:rPr>
        <w:fldChar w:fldCharType="separate"/>
      </w:r>
      <w:r w:rsidR="009B553F">
        <w:rPr>
          <w:rFonts w:ascii="Times New Roman" w:eastAsia="Times New Roman" w:hAnsi="Times New Roman" w:cs="Times New Roman"/>
          <w:b/>
          <w:sz w:val="24"/>
          <w:szCs w:val="24"/>
        </w:rPr>
        <w:t>Final Projec</w:t>
      </w:r>
      <w:r w:rsidRPr="00E044B2">
        <w:rPr>
          <w:rFonts w:ascii="Times New Roman" w:eastAsia="Times New Roman" w:hAnsi="Times New Roman" w:cs="Times New Roman"/>
          <w:b/>
          <w:sz w:val="24"/>
          <w:szCs w:val="24"/>
        </w:rPr>
        <w:fldChar w:fldCharType="end"/>
      </w:r>
      <w:r w:rsidR="009B553F">
        <w:rPr>
          <w:rFonts w:ascii="Times New Roman" w:eastAsia="Times New Roman" w:hAnsi="Times New Roman" w:cs="Times New Roman"/>
          <w:b/>
          <w:sz w:val="24"/>
          <w:szCs w:val="24"/>
        </w:rPr>
        <w:t>t</w:t>
      </w:r>
      <w:r w:rsidR="00C00C81">
        <w:rPr>
          <w:rFonts w:ascii="Times New Roman" w:eastAsia="Times New Roman" w:hAnsi="Times New Roman" w:cs="Times New Roman"/>
          <w:b/>
          <w:sz w:val="24"/>
          <w:szCs w:val="24"/>
        </w:rPr>
        <w:t xml:space="preserve">: </w:t>
      </w:r>
      <w:r w:rsidR="00602F10" w:rsidRPr="00602F10">
        <w:rPr>
          <w:rFonts w:ascii="Times New Roman" w:eastAsia="Times New Roman" w:hAnsi="Times New Roman" w:cs="Times New Roman"/>
          <w:b/>
          <w:sz w:val="24"/>
          <w:szCs w:val="24"/>
        </w:rPr>
        <w:t>UML Models</w:t>
      </w:r>
    </w:p>
    <w:p w14:paraId="3F5C65EA" w14:textId="77777777" w:rsidR="009B553F" w:rsidRDefault="009B553F" w:rsidP="009B553F">
      <w:pPr>
        <w:spacing w:line="480" w:lineRule="auto"/>
        <w:jc w:val="center"/>
        <w:rPr>
          <w:rFonts w:ascii="Times New Roman" w:hAnsi="Times New Roman"/>
          <w:b/>
          <w:sz w:val="24"/>
          <w:szCs w:val="24"/>
        </w:rPr>
      </w:pPr>
    </w:p>
    <w:p w14:paraId="56BEA4D6" w14:textId="77777777" w:rsidR="009B553F" w:rsidRDefault="009B553F" w:rsidP="009B553F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fldChar w:fldCharType="begin"/>
      </w:r>
      <w:r>
        <w:rPr>
          <w:rFonts w:ascii="Times New Roman" w:hAnsi="Times New Roman"/>
          <w:sz w:val="24"/>
          <w:szCs w:val="24"/>
        </w:rPr>
        <w:instrText xml:space="preserve"> AutoTextList \s NoStyle \t "Please type in your first and last name" </w:instrText>
      </w:r>
      <w:r>
        <w:rPr>
          <w:rFonts w:ascii="Times New Roman" w:hAnsi="Times New Roman"/>
          <w:sz w:val="24"/>
          <w:szCs w:val="24"/>
        </w:rPr>
        <w:fldChar w:fldCharType="separate"/>
      </w:r>
      <w:r>
        <w:rPr>
          <w:rFonts w:ascii="Times New Roman" w:hAnsi="Times New Roman"/>
          <w:sz w:val="24"/>
          <w:szCs w:val="24"/>
        </w:rPr>
        <w:t>Corey Schultz</w:t>
      </w:r>
      <w:r>
        <w:rPr>
          <w:rFonts w:ascii="Times New Roman" w:hAnsi="Times New Roman"/>
          <w:sz w:val="24"/>
          <w:szCs w:val="24"/>
        </w:rPr>
        <w:fldChar w:fldCharType="end"/>
      </w:r>
    </w:p>
    <w:p w14:paraId="6AC695FC" w14:textId="77777777" w:rsidR="009B553F" w:rsidRDefault="009B553F" w:rsidP="009B553F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niversity of Arizona Global Campus</w:t>
      </w:r>
    </w:p>
    <w:p w14:paraId="5F74C221" w14:textId="77777777" w:rsidR="009B553F" w:rsidRDefault="009B553F" w:rsidP="009B553F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ST499: Capstone for Computer Software Technology</w:t>
      </w:r>
    </w:p>
    <w:p w14:paraId="1D48673F" w14:textId="77777777" w:rsidR="009B553F" w:rsidRDefault="009B553F" w:rsidP="009B553F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r. Charmelia Butler</w:t>
      </w:r>
    </w:p>
    <w:p w14:paraId="7DADAE01" w14:textId="77777777" w:rsidR="009B553F" w:rsidRDefault="009B553F" w:rsidP="009B553F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ctober 23, 2023</w:t>
      </w:r>
    </w:p>
    <w:p w14:paraId="4942BDA7" w14:textId="77777777" w:rsidR="00587F4C" w:rsidRPr="00587F4C" w:rsidRDefault="00587F4C">
      <w:pPr>
        <w:spacing w:after="160" w:line="259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87F4C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63F6BA89" w14:textId="77777777" w:rsidR="00B26EBC" w:rsidRDefault="009B553F" w:rsidP="00B26EBC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UML Diagrams</w:t>
      </w:r>
    </w:p>
    <w:p w14:paraId="6731143C" w14:textId="77777777" w:rsidR="00B26EBC" w:rsidRDefault="00B26EBC" w:rsidP="00B26EBC">
      <w:pPr>
        <w:keepNext/>
        <w:spacing w:line="480" w:lineRule="auto"/>
        <w:jc w:val="center"/>
      </w:pPr>
      <w:r>
        <w:rPr>
          <w:noProof/>
        </w:rPr>
        <w:drawing>
          <wp:inline distT="0" distB="0" distL="0" distR="0" wp14:anchorId="1432662D" wp14:editId="79C4569D">
            <wp:extent cx="4701397" cy="3114675"/>
            <wp:effectExtent l="0" t="0" r="4445" b="0"/>
            <wp:docPr id="65366194" name="Picture 1" descr="A diagram of a stud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66194" name="Picture 1" descr="A diagram of a studen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1054" cy="3121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22839" w14:textId="38A205F6" w:rsidR="00B26EBC" w:rsidRDefault="00B26EBC" w:rsidP="00B26EBC">
      <w:pPr>
        <w:pStyle w:val="Caption"/>
        <w:jc w:val="center"/>
      </w:pPr>
      <w:r>
        <w:t xml:space="preserve">Figure </w:t>
      </w:r>
      <w:fldSimple w:instr=" SEQ Figure \* ARABIC ">
        <w:r w:rsidR="00BB3264">
          <w:rPr>
            <w:noProof/>
          </w:rPr>
          <w:t>1</w:t>
        </w:r>
      </w:fldSimple>
      <w:r>
        <w:t xml:space="preserve"> - Activity Diagram</w:t>
      </w:r>
    </w:p>
    <w:p w14:paraId="34BC314B" w14:textId="77777777" w:rsidR="00B26EBC" w:rsidRDefault="00B26EBC" w:rsidP="00B26EBC">
      <w:pPr>
        <w:keepNext/>
        <w:spacing w:line="480" w:lineRule="auto"/>
        <w:jc w:val="center"/>
      </w:pPr>
      <w:r>
        <w:rPr>
          <w:noProof/>
        </w:rPr>
        <w:lastRenderedPageBreak/>
        <w:drawing>
          <wp:inline distT="0" distB="0" distL="0" distR="0" wp14:anchorId="3F75182B" wp14:editId="05448862">
            <wp:extent cx="5486759" cy="4476750"/>
            <wp:effectExtent l="0" t="0" r="0" b="0"/>
            <wp:docPr id="1515610244" name="Picture 2" descr="A diagram of a cours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5610244" name="Picture 2" descr="A diagram of a cours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4638" cy="4483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BCC2F" w14:textId="77E78139" w:rsidR="00B26EBC" w:rsidRDefault="00B26EBC" w:rsidP="00B26EBC">
      <w:pPr>
        <w:pStyle w:val="Caption"/>
        <w:jc w:val="center"/>
      </w:pPr>
      <w:r>
        <w:t xml:space="preserve">Figure </w:t>
      </w:r>
      <w:fldSimple w:instr=" SEQ Figure \* ARABIC ">
        <w:r w:rsidR="00BB3264">
          <w:rPr>
            <w:noProof/>
          </w:rPr>
          <w:t>2</w:t>
        </w:r>
      </w:fldSimple>
      <w:r w:rsidRPr="00303916">
        <w:t xml:space="preserve"> - </w:t>
      </w:r>
      <w:r>
        <w:t>Class</w:t>
      </w:r>
      <w:r w:rsidRPr="00303916">
        <w:t xml:space="preserve"> Diagram</w:t>
      </w:r>
    </w:p>
    <w:p w14:paraId="5C3EB2EF" w14:textId="77777777" w:rsidR="00B26EBC" w:rsidRDefault="00B26EBC" w:rsidP="00B26EBC">
      <w:pPr>
        <w:keepNext/>
        <w:spacing w:line="480" w:lineRule="auto"/>
        <w:jc w:val="center"/>
      </w:pPr>
      <w:r>
        <w:rPr>
          <w:noProof/>
        </w:rPr>
        <w:lastRenderedPageBreak/>
        <w:drawing>
          <wp:inline distT="0" distB="0" distL="0" distR="0" wp14:anchorId="314D64EB" wp14:editId="155C7E32">
            <wp:extent cx="5047592" cy="5467350"/>
            <wp:effectExtent l="0" t="0" r="1270" b="0"/>
            <wp:docPr id="1376690261" name="Picture 3" descr="A diagram of a stud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6690261" name="Picture 3" descr="A diagram of a studen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0489" cy="5470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352DD" w14:textId="06C69E38" w:rsidR="00B26EBC" w:rsidRDefault="00B26EBC" w:rsidP="00B26EBC">
      <w:pPr>
        <w:pStyle w:val="Caption"/>
        <w:jc w:val="center"/>
      </w:pPr>
      <w:r>
        <w:t xml:space="preserve">Figure </w:t>
      </w:r>
      <w:fldSimple w:instr=" SEQ Figure \* ARABIC ">
        <w:r w:rsidR="00BB3264">
          <w:rPr>
            <w:noProof/>
          </w:rPr>
          <w:t>3</w:t>
        </w:r>
      </w:fldSimple>
      <w:r w:rsidRPr="00262331">
        <w:t xml:space="preserve"> - </w:t>
      </w:r>
      <w:r>
        <w:t>Sequence</w:t>
      </w:r>
      <w:r w:rsidRPr="00262331">
        <w:t xml:space="preserve"> Diagram</w:t>
      </w:r>
    </w:p>
    <w:p w14:paraId="2AD37792" w14:textId="77777777" w:rsidR="00BB3264" w:rsidRDefault="00B26EBC" w:rsidP="00BB3264">
      <w:pPr>
        <w:keepNext/>
        <w:spacing w:line="480" w:lineRule="auto"/>
        <w:jc w:val="center"/>
      </w:pPr>
      <w:r>
        <w:rPr>
          <w:noProof/>
        </w:rPr>
        <w:lastRenderedPageBreak/>
        <w:drawing>
          <wp:inline distT="0" distB="0" distL="0" distR="0" wp14:anchorId="77009325" wp14:editId="63DBE9CA">
            <wp:extent cx="5943600" cy="2761615"/>
            <wp:effectExtent l="0" t="0" r="0" b="635"/>
            <wp:docPr id="1357088030" name="Picture 4" descr="A diagram of course registr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7088030" name="Picture 4" descr="A diagram of course registratio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1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EF150" w14:textId="6E2BFF18" w:rsidR="00BB3264" w:rsidRDefault="00BB3264" w:rsidP="00BB3264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 xml:space="preserve"> - State Diagram</w:t>
      </w:r>
    </w:p>
    <w:p w14:paraId="14BDE9AA" w14:textId="77777777" w:rsidR="00BB3264" w:rsidRDefault="00B26EBC" w:rsidP="00BB3264">
      <w:pPr>
        <w:keepNext/>
        <w:spacing w:line="480" w:lineRule="auto"/>
        <w:jc w:val="center"/>
      </w:pPr>
      <w:r>
        <w:rPr>
          <w:noProof/>
        </w:rPr>
        <w:drawing>
          <wp:inline distT="0" distB="0" distL="0" distR="0" wp14:anchorId="400A26F9" wp14:editId="7B0B44BC">
            <wp:extent cx="5943600" cy="4380230"/>
            <wp:effectExtent l="0" t="0" r="0" b="1270"/>
            <wp:docPr id="1456354598" name="Picture 5" descr="A diagram of a student porta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354598" name="Picture 5" descr="A diagram of a student portal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8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9D9BA" w14:textId="142416F5" w:rsidR="00BB3264" w:rsidRDefault="00BB3264" w:rsidP="00BB3264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5</w:t>
        </w:r>
      </w:fldSimple>
      <w:r>
        <w:t xml:space="preserve"> - Use Case Diagram</w:t>
      </w:r>
    </w:p>
    <w:p w14:paraId="516EF5FE" w14:textId="03EC2116" w:rsidR="00A54BD1" w:rsidRPr="00B26EBC" w:rsidRDefault="00A54BD1" w:rsidP="00B26EB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br w:type="page"/>
      </w:r>
    </w:p>
    <w:p w14:paraId="3F377715" w14:textId="5AF7045B" w:rsidR="00C00C81" w:rsidRPr="00BB3264" w:rsidRDefault="00C00C81" w:rsidP="00BB3264">
      <w:pPr>
        <w:pStyle w:val="NormalWeb"/>
        <w:jc w:val="center"/>
        <w:rPr>
          <w:b/>
          <w:bCs/>
        </w:rPr>
      </w:pPr>
      <w:r w:rsidRPr="00BB3264">
        <w:rPr>
          <w:b/>
          <w:bCs/>
        </w:rPr>
        <w:lastRenderedPageBreak/>
        <w:t>References</w:t>
      </w:r>
    </w:p>
    <w:p w14:paraId="20E42089" w14:textId="77777777" w:rsidR="00BB3264" w:rsidRPr="00BB3264" w:rsidRDefault="00BB3264" w:rsidP="00BB3264">
      <w:pPr>
        <w:spacing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BB3264">
        <w:rPr>
          <w:rFonts w:ascii="Times New Roman" w:eastAsia="Times New Roman" w:hAnsi="Times New Roman" w:cs="Times New Roman"/>
          <w:sz w:val="24"/>
          <w:szCs w:val="24"/>
        </w:rPr>
        <w:t xml:space="preserve">Fakhroutdinov, K. (n.d.). </w:t>
      </w:r>
      <w:r w:rsidRPr="00BB3264">
        <w:rPr>
          <w:rFonts w:ascii="Times New Roman" w:eastAsia="Times New Roman" w:hAnsi="Times New Roman" w:cs="Times New Roman"/>
          <w:i/>
          <w:iCs/>
          <w:sz w:val="24"/>
          <w:szCs w:val="24"/>
        </w:rPr>
        <w:t>The Unified Modeling Language</w:t>
      </w:r>
      <w:r w:rsidRPr="00BB3264">
        <w:rPr>
          <w:rFonts w:ascii="Times New Roman" w:eastAsia="Times New Roman" w:hAnsi="Times New Roman" w:cs="Times New Roman"/>
          <w:sz w:val="24"/>
          <w:szCs w:val="24"/>
        </w:rPr>
        <w:t xml:space="preserve">. UML Diagrams - overview, reference, and examples. Retrieved from </w:t>
      </w:r>
      <w:hyperlink r:id="rId13" w:history="1">
        <w:r w:rsidRPr="00BB3264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uml-diagrams.org/</w:t>
        </w:r>
      </w:hyperlink>
      <w:r w:rsidRPr="00BB3264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6AC0D938" w14:textId="77777777" w:rsidR="00BB3264" w:rsidRPr="00BB3264" w:rsidRDefault="00BB3264" w:rsidP="00BB3264">
      <w:pPr>
        <w:spacing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BB3264">
        <w:rPr>
          <w:rFonts w:ascii="Times New Roman" w:eastAsia="Times New Roman" w:hAnsi="Times New Roman" w:cs="Times New Roman"/>
          <w:sz w:val="24"/>
          <w:szCs w:val="24"/>
        </w:rPr>
        <w:t xml:space="preserve">Tsui, F., Karam, O., &amp; Bernal, B. (2018). </w:t>
      </w:r>
      <w:hyperlink r:id="rId14" w:history="1">
        <w:r w:rsidRPr="00BB3264">
          <w:rPr>
            <w:rStyle w:val="Hyperlink"/>
            <w:rFonts w:ascii="Times New Roman" w:eastAsia="Times New Roman" w:hAnsi="Times New Roman" w:cs="Times New Roman"/>
            <w:i/>
            <w:iCs/>
            <w:sz w:val="24"/>
            <w:szCs w:val="24"/>
          </w:rPr>
          <w:t>Essentials of software engineering</w:t>
        </w:r>
      </w:hyperlink>
      <w:hyperlink r:id="rId15" w:history="1">
        <w:r w:rsidRPr="00BB3264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hyperlink>
      <w:r w:rsidRPr="00BB3264">
        <w:rPr>
          <w:rFonts w:ascii="Times New Roman" w:eastAsia="Times New Roman" w:hAnsi="Times New Roman" w:cs="Times New Roman"/>
          <w:sz w:val="24"/>
          <w:szCs w:val="24"/>
        </w:rPr>
        <w:t>(4th ed.). Jones &amp; Bartlett Learning.</w:t>
      </w:r>
    </w:p>
    <w:p w14:paraId="799F4179" w14:textId="2D4CC97C" w:rsidR="00587F4C" w:rsidRPr="00587F4C" w:rsidRDefault="00587F4C" w:rsidP="00C00C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587F4C" w:rsidRPr="00587F4C" w:rsidSect="00587F4C">
      <w:headerReference w:type="default" r:id="rId16"/>
      <w:headerReference w:type="first" r:id="rId1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9C6995" w14:textId="77777777" w:rsidR="009F0304" w:rsidRDefault="009F0304" w:rsidP="00587F4C">
      <w:pPr>
        <w:spacing w:line="240" w:lineRule="auto"/>
      </w:pPr>
      <w:r>
        <w:separator/>
      </w:r>
    </w:p>
  </w:endnote>
  <w:endnote w:type="continuationSeparator" w:id="0">
    <w:p w14:paraId="5CA152C1" w14:textId="77777777" w:rsidR="009F0304" w:rsidRDefault="009F0304" w:rsidP="00587F4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50DF51" w14:textId="77777777" w:rsidR="009F0304" w:rsidRDefault="009F0304" w:rsidP="00587F4C">
      <w:pPr>
        <w:spacing w:line="240" w:lineRule="auto"/>
      </w:pPr>
      <w:r>
        <w:separator/>
      </w:r>
    </w:p>
  </w:footnote>
  <w:footnote w:type="continuationSeparator" w:id="0">
    <w:p w14:paraId="3AC10F08" w14:textId="77777777" w:rsidR="009F0304" w:rsidRDefault="009F0304" w:rsidP="00587F4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69A709" w14:textId="77777777" w:rsidR="00587F4C" w:rsidRPr="00587F4C" w:rsidRDefault="00587F4C">
    <w:pPr>
      <w:pStyle w:val="Header"/>
      <w:rPr>
        <w:rFonts w:ascii="Times New Roman" w:hAnsi="Times New Roman" w:cs="Times New Roman"/>
        <w:sz w:val="24"/>
        <w:szCs w:val="24"/>
      </w:rPr>
    </w:pPr>
    <w:r w:rsidRPr="00587F4C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587F4C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587F4C">
      <w:rPr>
        <w:rFonts w:ascii="Times New Roman" w:hAnsi="Times New Roman" w:cs="Times New Roman"/>
        <w:sz w:val="24"/>
        <w:szCs w:val="24"/>
      </w:rPr>
      <w:fldChar w:fldCharType="begin"/>
    </w:r>
    <w:r w:rsidRPr="00587F4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587F4C">
      <w:rPr>
        <w:rFonts w:ascii="Times New Roman" w:hAnsi="Times New Roman" w:cs="Times New Roman"/>
        <w:sz w:val="24"/>
        <w:szCs w:val="24"/>
      </w:rPr>
      <w:fldChar w:fldCharType="separate"/>
    </w:r>
    <w:r w:rsidR="00C7530B">
      <w:rPr>
        <w:rFonts w:ascii="Times New Roman" w:hAnsi="Times New Roman" w:cs="Times New Roman"/>
        <w:noProof/>
        <w:sz w:val="24"/>
        <w:szCs w:val="24"/>
      </w:rPr>
      <w:t>3</w:t>
    </w:r>
    <w:r w:rsidRPr="00587F4C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9DC5C7" w14:textId="77777777" w:rsidR="00587F4C" w:rsidRPr="00587F4C" w:rsidRDefault="00587F4C">
    <w:pPr>
      <w:pStyle w:val="Header"/>
      <w:rPr>
        <w:rFonts w:ascii="Times New Roman" w:hAnsi="Times New Roman" w:cs="Times New Roman"/>
        <w:sz w:val="24"/>
        <w:szCs w:val="24"/>
      </w:rPr>
    </w:pPr>
    <w:r w:rsidRPr="00587F4C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587F4C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587F4C">
      <w:rPr>
        <w:rFonts w:ascii="Times New Roman" w:hAnsi="Times New Roman" w:cs="Times New Roman"/>
        <w:sz w:val="24"/>
        <w:szCs w:val="24"/>
      </w:rPr>
      <w:fldChar w:fldCharType="begin"/>
    </w:r>
    <w:r w:rsidRPr="00587F4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587F4C">
      <w:rPr>
        <w:rFonts w:ascii="Times New Roman" w:hAnsi="Times New Roman" w:cs="Times New Roman"/>
        <w:sz w:val="24"/>
        <w:szCs w:val="24"/>
      </w:rPr>
      <w:fldChar w:fldCharType="separate"/>
    </w:r>
    <w:r w:rsidR="00D355E5">
      <w:rPr>
        <w:rFonts w:ascii="Times New Roman" w:hAnsi="Times New Roman" w:cs="Times New Roman"/>
        <w:noProof/>
        <w:sz w:val="24"/>
        <w:szCs w:val="24"/>
      </w:rPr>
      <w:t>1</w:t>
    </w:r>
    <w:r w:rsidRPr="00587F4C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C24298"/>
    <w:multiLevelType w:val="hybridMultilevel"/>
    <w:tmpl w:val="18561E70"/>
    <w:lvl w:ilvl="0" w:tplc="1C543B1A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55865EC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808C10A0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47760244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2B42D54E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EB49A52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C0FACEFE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1E29E4C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BA2B602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 w16cid:durableId="18998948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c1sjA0MjQxMTdT0lEKTi0uzszPAykwNK0FAFKDchgtAAAA"/>
  </w:docVars>
  <w:rsids>
    <w:rsidRoot w:val="00587F4C"/>
    <w:rsid w:val="000021E2"/>
    <w:rsid w:val="0001232B"/>
    <w:rsid w:val="000550A6"/>
    <w:rsid w:val="000E1375"/>
    <w:rsid w:val="00161262"/>
    <w:rsid w:val="001C10E5"/>
    <w:rsid w:val="001D2BA3"/>
    <w:rsid w:val="001F0729"/>
    <w:rsid w:val="00203467"/>
    <w:rsid w:val="00271070"/>
    <w:rsid w:val="00387C07"/>
    <w:rsid w:val="00406ACA"/>
    <w:rsid w:val="0041749C"/>
    <w:rsid w:val="004D782F"/>
    <w:rsid w:val="00522349"/>
    <w:rsid w:val="00534768"/>
    <w:rsid w:val="00571B12"/>
    <w:rsid w:val="00587F4C"/>
    <w:rsid w:val="005C4C9C"/>
    <w:rsid w:val="005D372E"/>
    <w:rsid w:val="005F1C91"/>
    <w:rsid w:val="006001C8"/>
    <w:rsid w:val="00602F10"/>
    <w:rsid w:val="00610510"/>
    <w:rsid w:val="00641146"/>
    <w:rsid w:val="00644FC7"/>
    <w:rsid w:val="006A3D52"/>
    <w:rsid w:val="00751F3C"/>
    <w:rsid w:val="00774812"/>
    <w:rsid w:val="007934CE"/>
    <w:rsid w:val="00803A1D"/>
    <w:rsid w:val="00831B20"/>
    <w:rsid w:val="008A41A9"/>
    <w:rsid w:val="008F2833"/>
    <w:rsid w:val="009B08C0"/>
    <w:rsid w:val="009B553F"/>
    <w:rsid w:val="009D3A20"/>
    <w:rsid w:val="009E381C"/>
    <w:rsid w:val="009F0304"/>
    <w:rsid w:val="009F6422"/>
    <w:rsid w:val="00A46278"/>
    <w:rsid w:val="00A50956"/>
    <w:rsid w:val="00A54BD1"/>
    <w:rsid w:val="00A5795D"/>
    <w:rsid w:val="00A744AA"/>
    <w:rsid w:val="00A953F1"/>
    <w:rsid w:val="00B13DFC"/>
    <w:rsid w:val="00B26EBC"/>
    <w:rsid w:val="00B271A4"/>
    <w:rsid w:val="00B53A0C"/>
    <w:rsid w:val="00BA7258"/>
    <w:rsid w:val="00BB3264"/>
    <w:rsid w:val="00BC5981"/>
    <w:rsid w:val="00BD29D7"/>
    <w:rsid w:val="00BE7D60"/>
    <w:rsid w:val="00BF1AA3"/>
    <w:rsid w:val="00C00C81"/>
    <w:rsid w:val="00C1047D"/>
    <w:rsid w:val="00C419D6"/>
    <w:rsid w:val="00C42AAE"/>
    <w:rsid w:val="00C7530B"/>
    <w:rsid w:val="00D355E5"/>
    <w:rsid w:val="00D44870"/>
    <w:rsid w:val="00E044B2"/>
    <w:rsid w:val="00E04D70"/>
    <w:rsid w:val="00E30031"/>
    <w:rsid w:val="00E77903"/>
    <w:rsid w:val="00E8649C"/>
    <w:rsid w:val="00E9079F"/>
    <w:rsid w:val="00FB3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69114A"/>
  <w15:chartTrackingRefBased/>
  <w15:docId w15:val="{B95B79C1-18BA-4004-A4E5-B4C4FC7EB6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7F4C"/>
    <w:pPr>
      <w:spacing w:after="0" w:line="276" w:lineRule="auto"/>
    </w:pPr>
    <w:rPr>
      <w:rFonts w:ascii="Arial" w:hAnsi="Arial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587F4C"/>
  </w:style>
  <w:style w:type="paragraph" w:styleId="Footer">
    <w:name w:val="footer"/>
    <w:basedOn w:val="Normal"/>
    <w:link w:val="Foot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587F4C"/>
  </w:style>
  <w:style w:type="character" w:styleId="Hyperlink">
    <w:name w:val="Hyperlink"/>
    <w:basedOn w:val="DefaultParagraphFont"/>
    <w:uiPriority w:val="99"/>
    <w:unhideWhenUsed/>
    <w:rsid w:val="00587F4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587F4C"/>
    <w:pPr>
      <w:spacing w:after="0" w:line="240" w:lineRule="auto"/>
    </w:pPr>
    <w:rPr>
      <w:rFonts w:ascii="Arial" w:hAnsi="Arial"/>
    </w:rPr>
  </w:style>
  <w:style w:type="character" w:styleId="Emphasis">
    <w:name w:val="Emphasis"/>
    <w:basedOn w:val="DefaultParagraphFont"/>
    <w:uiPriority w:val="20"/>
    <w:qFormat/>
    <w:rsid w:val="00587F4C"/>
    <w:rPr>
      <w:i/>
      <w:iCs/>
    </w:rPr>
  </w:style>
  <w:style w:type="paragraph" w:customStyle="1" w:styleId="citationindent">
    <w:name w:val="citationindent"/>
    <w:basedOn w:val="Normal"/>
    <w:rsid w:val="00587F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PA">
    <w:name w:val="APA"/>
    <w:basedOn w:val="BodyText"/>
    <w:rsid w:val="00587F4C"/>
    <w:pPr>
      <w:spacing w:after="0" w:line="480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pa-reference">
    <w:name w:val="apa-reference"/>
    <w:basedOn w:val="Normal"/>
    <w:rsid w:val="00587F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587F4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87F4C"/>
    <w:rPr>
      <w:rFonts w:ascii="Arial" w:hAnsi="Arial"/>
    </w:rPr>
  </w:style>
  <w:style w:type="character" w:customStyle="1" w:styleId="Mention1">
    <w:name w:val="Mention1"/>
    <w:basedOn w:val="DefaultParagraphFont"/>
    <w:uiPriority w:val="99"/>
    <w:semiHidden/>
    <w:unhideWhenUsed/>
    <w:rsid w:val="00751F3C"/>
    <w:rPr>
      <w:color w:val="2B579A"/>
      <w:shd w:val="clear" w:color="auto" w:fill="E6E6E6"/>
    </w:rPr>
  </w:style>
  <w:style w:type="character" w:styleId="Mention">
    <w:name w:val="Mention"/>
    <w:basedOn w:val="DefaultParagraphFont"/>
    <w:uiPriority w:val="99"/>
    <w:semiHidden/>
    <w:unhideWhenUsed/>
    <w:rsid w:val="00D355E5"/>
    <w:rPr>
      <w:color w:val="2B579A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C00C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26EB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BB32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368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9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6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116995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7450">
          <w:marLeft w:val="7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uml-diagrams.org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s://uagc.instructure.com/courses/122857/modules/items/6249130" TargetMode="Externa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uagc.instructure.com/courses/122857/modules/items/624913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32ECC6-6CBF-4DF8-A606-145481FC62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180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ey Schultz</dc:creator>
  <cp:keywords/>
  <dc:description/>
  <cp:lastModifiedBy>Corey Schultz</cp:lastModifiedBy>
  <cp:revision>5</cp:revision>
  <dcterms:created xsi:type="dcterms:W3CDTF">2023-10-24T05:04:00Z</dcterms:created>
  <dcterms:modified xsi:type="dcterms:W3CDTF">2023-10-24T05:09:00Z</dcterms:modified>
</cp:coreProperties>
</file>